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3372B1A" w14:textId="279BCB9A" w:rsidR="00F4726B" w:rsidRDefault="006C2C3E" w:rsidP="006C2C3E">
      <w:pPr>
        <w:pStyle w:val="Heading1"/>
      </w:pPr>
      <w:r>
        <w:t>This is H1</w:t>
      </w:r>
    </w:p>
    <w:p w14:paraId="1EDE9A34" w14:textId="62B525F7" w:rsidR="006C2C3E" w:rsidRDefault="006C2C3E" w:rsidP="006C2C3E">
      <w:pPr>
        <w:pStyle w:val="Heading2"/>
      </w:pPr>
      <w:r>
        <w:t>This is H2</w:t>
      </w:r>
    </w:p>
    <w:p w14:paraId="5A7E58AF" w14:textId="7142E38C" w:rsidR="006C2C3E" w:rsidRDefault="006C2C3E" w:rsidP="006C2C3E">
      <w:r>
        <w:t>This is normal</w:t>
      </w:r>
      <w:r w:rsidR="00351177">
        <w:t xml:space="preserve"> with a </w:t>
      </w:r>
      <w:hyperlink w:anchor="bookmark1" w:history="1">
        <w:r w:rsidR="00351177" w:rsidRPr="00351177">
          <w:rPr>
            <w:rStyle w:val="Hyperlink"/>
          </w:rPr>
          <w:t>link</w:t>
        </w:r>
      </w:hyperlink>
      <w:bookmarkStart w:id="0" w:name="_GoBack"/>
      <w:bookmarkEnd w:id="0"/>
    </w:p>
    <w:p w14:paraId="59B03E38" w14:textId="604C08FA" w:rsidR="00351177" w:rsidRPr="006C2C3E" w:rsidRDefault="00351177" w:rsidP="006C2C3E">
      <w:r>
        <w:t xml:space="preserve">This has </w:t>
      </w:r>
      <w:bookmarkStart w:id="1" w:name="bookmark1"/>
      <w:bookmarkEnd w:id="1"/>
      <w:r>
        <w:t>a bookmark</w:t>
      </w:r>
    </w:p>
    <w:sectPr w:rsidR="00351177" w:rsidRPr="006C2C3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cwsDA0MLE0MTUzNTNT0lEKTi0uzszPAykwqgUAI2ObTiwAAAA="/>
  </w:docVars>
  <w:rsids>
    <w:rsidRoot w:val="006C2C3E"/>
    <w:rsid w:val="00351177"/>
    <w:rsid w:val="00454D61"/>
    <w:rsid w:val="006C2C3E"/>
    <w:rsid w:val="00F472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2EA0C7"/>
  <w15:chartTrackingRefBased/>
  <w15:docId w15:val="{5800C8B9-972C-401E-9E15-F21F0FD1F8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C2C3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C2C3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C2C3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C2C3E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35117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5117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</TotalTime>
  <Pages>1</Pages>
  <Words>14</Words>
  <Characters>8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deep Prasad</dc:creator>
  <cp:keywords/>
  <dc:description/>
  <cp:lastModifiedBy>Sudeep Prasad</cp:lastModifiedBy>
  <cp:revision>2</cp:revision>
  <dcterms:created xsi:type="dcterms:W3CDTF">2019-10-31T15:08:00Z</dcterms:created>
  <dcterms:modified xsi:type="dcterms:W3CDTF">2019-10-31T16:48:00Z</dcterms:modified>
</cp:coreProperties>
</file>